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25364" w:rsidR="00B76B54" w:rsidP="00825364" w:rsidRDefault="00825364" w14:paraId="04287CB3" w14:textId="0505BACA">
      <w:pPr>
        <w:pBdr>
          <w:bottom w:val="single" w:color="auto" w:sz="4" w:space="1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Pr="00825364" w:rsidR="00B76B54">
        <w:rPr>
          <w:b/>
          <w:sz w:val="24"/>
          <w:szCs w:val="24"/>
        </w:rPr>
        <w:t>formulář pro hodnotitele</w:t>
      </w:r>
    </w:p>
    <w:p w:rsidRPr="00020475" w:rsidR="00020475" w:rsidP="00B76B54" w:rsidRDefault="00020475" w14:paraId="204496C7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0259092B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:rsidRPr="00020475" w:rsidR="00B76B54" w:rsidP="00020475" w:rsidRDefault="00B76B54" w14:paraId="2CC164EE" w14:textId="77777777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:rsidRPr="00020475" w:rsidR="00B76B54" w:rsidP="00020475" w:rsidRDefault="00B76B54" w14:paraId="1249BBAF" w14:textId="77777777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:rsidRPr="00020475" w:rsidR="00B76B54" w:rsidP="00020475" w:rsidRDefault="00B76B54" w14:paraId="31B1DC0D" w14:textId="77777777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:rsidR="00020475" w:rsidP="00B76B54" w:rsidRDefault="00020475" w14:paraId="0F53B066" w14:textId="77777777">
      <w:pPr>
        <w:spacing w:after="0" w:line="240" w:lineRule="auto"/>
        <w:rPr>
          <w:sz w:val="20"/>
          <w:szCs w:val="20"/>
        </w:rPr>
      </w:pPr>
    </w:p>
    <w:p w:rsidRPr="00020475" w:rsidR="00812C94" w:rsidP="00B76B54" w:rsidRDefault="00812C94" w14:paraId="18A2EC1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D47AFDB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:rsidRPr="00020475" w:rsidR="00B76B54" w:rsidP="00B76B54" w:rsidRDefault="00B76B54" w14:paraId="02323051" w14:textId="6D05F607">
      <w:pPr>
        <w:spacing w:after="0" w:line="240" w:lineRule="auto"/>
        <w:rPr>
          <w:sz w:val="20"/>
          <w:szCs w:val="20"/>
        </w:rPr>
      </w:pPr>
      <w:r w:rsidRPr="5D17AA0E" w:rsidR="00B76B54">
        <w:rPr>
          <w:sz w:val="20"/>
          <w:szCs w:val="20"/>
        </w:rPr>
        <w:t>Hodnocení:</w:t>
      </w:r>
      <w:r w:rsidRPr="5D17AA0E" w:rsidR="51318E26">
        <w:rPr>
          <w:sz w:val="20"/>
          <w:szCs w:val="20"/>
        </w:rPr>
        <w:t xml:space="preserve"> 1</w:t>
      </w:r>
    </w:p>
    <w:p w:rsidRPr="00020475" w:rsidR="00B76B54" w:rsidP="00B76B54" w:rsidRDefault="00B76B54" w14:paraId="5A74390A" w14:textId="7CA42B29">
      <w:pPr>
        <w:spacing w:after="0" w:line="240" w:lineRule="auto"/>
        <w:rPr>
          <w:sz w:val="20"/>
          <w:szCs w:val="20"/>
        </w:rPr>
      </w:pPr>
      <w:r w:rsidRPr="5D17AA0E" w:rsidR="00B76B54">
        <w:rPr>
          <w:sz w:val="20"/>
          <w:szCs w:val="20"/>
        </w:rPr>
        <w:t>Komentář:</w:t>
      </w:r>
      <w:r w:rsidRPr="5D17AA0E" w:rsidR="1FC94F36">
        <w:rPr>
          <w:sz w:val="20"/>
          <w:szCs w:val="20"/>
        </w:rPr>
        <w:t xml:space="preserve"> všechny dokumenty v pořádku</w:t>
      </w:r>
    </w:p>
    <w:p w:rsidRPr="00020475" w:rsidR="00B76B54" w:rsidP="00B76B54" w:rsidRDefault="00B76B54" w14:paraId="37BD158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6BEF5479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578898E5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:rsidRPr="00020475" w:rsidR="00020475" w:rsidP="00020475" w:rsidRDefault="00020475" w14:paraId="2E5E7B9C" w14:textId="02C12579">
      <w:pPr>
        <w:spacing w:after="0" w:line="240" w:lineRule="auto"/>
        <w:rPr>
          <w:sz w:val="20"/>
          <w:szCs w:val="20"/>
        </w:rPr>
      </w:pPr>
      <w:r w:rsidRPr="7AB9AE79" w:rsidR="00020475">
        <w:rPr>
          <w:sz w:val="20"/>
          <w:szCs w:val="20"/>
        </w:rPr>
        <w:t>Hodnocení:</w:t>
      </w:r>
      <w:r w:rsidRPr="7AB9AE79" w:rsidR="4D19BA5E">
        <w:rPr>
          <w:sz w:val="20"/>
          <w:szCs w:val="20"/>
        </w:rPr>
        <w:t xml:space="preserve"> </w:t>
      </w:r>
      <w:r w:rsidRPr="7AB9AE79" w:rsidR="3048DFEB">
        <w:rPr>
          <w:sz w:val="20"/>
          <w:szCs w:val="20"/>
        </w:rPr>
        <w:t>2</w:t>
      </w:r>
    </w:p>
    <w:p w:rsidR="00020475" w:rsidP="7AB9AE79" w:rsidRDefault="00020475" w14:paraId="2A32165B" w14:textId="33197CBB">
      <w:pPr>
        <w:pStyle w:val="Normln"/>
        <w:spacing w:after="0" w:line="240" w:lineRule="auto"/>
        <w:rPr>
          <w:rFonts w:ascii="Calibri" w:hAnsi="Calibri" w:eastAsia="Calibri" w:cs="Calibri"/>
          <w:noProof w:val="0"/>
          <w:sz w:val="20"/>
          <w:szCs w:val="20"/>
          <w:lang w:val="cs-CZ"/>
        </w:rPr>
      </w:pPr>
      <w:r w:rsidRPr="7AB9AE79" w:rsidR="00020475">
        <w:rPr>
          <w:sz w:val="20"/>
          <w:szCs w:val="20"/>
        </w:rPr>
        <w:t>Komentář:</w:t>
      </w:r>
      <w:r w:rsidRPr="7AB9AE79" w:rsidR="654A0457">
        <w:rPr>
          <w:sz w:val="20"/>
          <w:szCs w:val="20"/>
        </w:rPr>
        <w:t xml:space="preserve"> </w:t>
      </w:r>
      <w:r w:rsidRPr="7AB9AE79" w:rsidR="3610F796">
        <w:rPr>
          <w:sz w:val="20"/>
          <w:szCs w:val="20"/>
        </w:rPr>
        <w:t xml:space="preserve">chybí </w:t>
      </w:r>
      <w:r w:rsidRPr="7AB9AE79" w:rsidR="1AE4D587">
        <w:rPr>
          <w:rFonts w:ascii="Calibri" w:hAnsi="Calibri" w:eastAsia="Calibri" w:cs="Calibri"/>
          <w:noProof w:val="0"/>
          <w:sz w:val="20"/>
          <w:szCs w:val="20"/>
          <w:lang w:val="cs-CZ"/>
        </w:rPr>
        <w:t>Recenzent,</w:t>
      </w:r>
      <w:r w:rsidRPr="7AB9AE79" w:rsidR="6ADB587D">
        <w:rPr>
          <w:rFonts w:ascii="Calibri" w:hAnsi="Calibri" w:eastAsia="Calibri" w:cs="Calibri"/>
          <w:noProof w:val="0"/>
          <w:sz w:val="20"/>
          <w:szCs w:val="20"/>
          <w:lang w:val="cs-CZ"/>
        </w:rPr>
        <w:t xml:space="preserve"> řadit, filtrovat, vyhledávat záznamy</w:t>
      </w:r>
    </w:p>
    <w:p w:rsidRPr="00020475" w:rsidR="00020475" w:rsidP="00B76B54" w:rsidRDefault="00020475" w14:paraId="423CE24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34C22D57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8523122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:rsidRPr="00020475" w:rsidR="00020475" w:rsidP="00020475" w:rsidRDefault="00020475" w14:paraId="2433A69E" w14:textId="77E6EAF8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191A7C03">
        <w:rPr>
          <w:sz w:val="20"/>
          <w:szCs w:val="20"/>
        </w:rPr>
        <w:t xml:space="preserve"> </w:t>
      </w:r>
      <w:r w:rsidRPr="5D17AA0E" w:rsidR="626DB96B">
        <w:rPr>
          <w:sz w:val="20"/>
          <w:szCs w:val="20"/>
        </w:rPr>
        <w:t>3</w:t>
      </w:r>
    </w:p>
    <w:p w:rsidRPr="00020475" w:rsidR="00020475" w:rsidP="00020475" w:rsidRDefault="00020475" w14:paraId="6C8BB6E4" w14:textId="2E57961D">
      <w:pPr>
        <w:spacing w:after="0" w:line="240" w:lineRule="auto"/>
        <w:rPr>
          <w:sz w:val="20"/>
          <w:szCs w:val="20"/>
        </w:rPr>
      </w:pPr>
      <w:r w:rsidRPr="7AB9AE79" w:rsidR="00020475">
        <w:rPr>
          <w:sz w:val="20"/>
          <w:szCs w:val="20"/>
        </w:rPr>
        <w:t>Komentář:</w:t>
      </w:r>
      <w:r w:rsidRPr="7AB9AE79" w:rsidR="0AAF2302">
        <w:rPr>
          <w:sz w:val="20"/>
          <w:szCs w:val="20"/>
        </w:rPr>
        <w:t xml:space="preserve"> </w:t>
      </w:r>
      <w:r w:rsidRPr="7AB9AE79" w:rsidR="2567CFB8">
        <w:rPr>
          <w:sz w:val="20"/>
          <w:szCs w:val="20"/>
        </w:rPr>
        <w:t>vyhledává</w:t>
      </w:r>
      <w:r w:rsidRPr="7AB9AE79" w:rsidR="55E2463E">
        <w:rPr>
          <w:sz w:val="20"/>
          <w:szCs w:val="20"/>
        </w:rPr>
        <w:t>ní</w:t>
      </w:r>
      <w:r w:rsidRPr="7AB9AE79" w:rsidR="0F847295">
        <w:rPr>
          <w:sz w:val="20"/>
          <w:szCs w:val="20"/>
        </w:rPr>
        <w:t xml:space="preserve">, </w:t>
      </w:r>
      <w:r w:rsidRPr="7AB9AE79" w:rsidR="0F847295">
        <w:rPr>
          <w:sz w:val="20"/>
          <w:szCs w:val="20"/>
        </w:rPr>
        <w:t>filtrování</w:t>
      </w:r>
      <w:r w:rsidRPr="7AB9AE79" w:rsidR="2567CFB8">
        <w:rPr>
          <w:sz w:val="20"/>
          <w:szCs w:val="20"/>
        </w:rPr>
        <w:t xml:space="preserve"> článků</w:t>
      </w:r>
      <w:r w:rsidRPr="7AB9AE79" w:rsidR="49ADDC7E">
        <w:rPr>
          <w:sz w:val="20"/>
          <w:szCs w:val="20"/>
        </w:rPr>
        <w:t>, když článků bude víc.</w:t>
      </w:r>
    </w:p>
    <w:p w:rsidRPr="00020475" w:rsidR="00020475" w:rsidP="00B76B54" w:rsidRDefault="00020475" w14:paraId="46F42B35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202A7D21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90F0B8B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:rsidRPr="00020475" w:rsidR="00020475" w:rsidP="00020475" w:rsidRDefault="00020475" w14:paraId="713AA1F1" w14:textId="1C13E43E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0F32BE0B">
        <w:rPr>
          <w:sz w:val="20"/>
          <w:szCs w:val="20"/>
        </w:rPr>
        <w:t xml:space="preserve"> 1</w:t>
      </w:r>
    </w:p>
    <w:p w:rsidRPr="00020475" w:rsidR="00020475" w:rsidP="00020475" w:rsidRDefault="00020475" w14:paraId="7163A192" w14:textId="0C2465E6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3392F8AB">
        <w:rPr>
          <w:sz w:val="20"/>
          <w:szCs w:val="20"/>
        </w:rPr>
        <w:t xml:space="preserve"> žádné, testováno pomocí uživatelské a </w:t>
      </w:r>
      <w:r w:rsidRPr="5D17AA0E" w:rsidR="56FE25C0">
        <w:rPr>
          <w:sz w:val="20"/>
          <w:szCs w:val="20"/>
        </w:rPr>
        <w:t>administrátorské dokumentace.</w:t>
      </w:r>
    </w:p>
    <w:p w:rsidRPr="00020475" w:rsidR="00020475" w:rsidP="00B76B54" w:rsidRDefault="00020475" w14:paraId="163A442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455EF46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7FC93F78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:rsidRPr="00020475" w:rsidR="00020475" w:rsidP="00020475" w:rsidRDefault="00020475" w14:paraId="6694E623" w14:textId="72A8357E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7F2A3011">
        <w:rPr>
          <w:sz w:val="20"/>
          <w:szCs w:val="20"/>
        </w:rPr>
        <w:t xml:space="preserve"> </w:t>
      </w:r>
      <w:r w:rsidRPr="5D17AA0E" w:rsidR="45E058DB">
        <w:rPr>
          <w:sz w:val="20"/>
          <w:szCs w:val="20"/>
        </w:rPr>
        <w:t>1</w:t>
      </w:r>
    </w:p>
    <w:p w:rsidRPr="00020475" w:rsidR="00020475" w:rsidP="00020475" w:rsidRDefault="00020475" w14:paraId="794DBD2E" w14:textId="25110866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50B86359">
        <w:rPr>
          <w:sz w:val="20"/>
          <w:szCs w:val="20"/>
        </w:rPr>
        <w:t xml:space="preserve"> vše v pořádku</w:t>
      </w:r>
    </w:p>
    <w:p w:rsidRPr="00020475" w:rsidR="00020475" w:rsidP="00B76B54" w:rsidRDefault="00020475" w14:paraId="365F8034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08C6135A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1E1099C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:rsidRPr="00020475" w:rsidR="00020475" w:rsidP="00020475" w:rsidRDefault="00020475" w14:paraId="213A7C11" w14:textId="2BC39B85">
      <w:pPr>
        <w:spacing w:after="0" w:line="240" w:lineRule="auto"/>
        <w:rPr>
          <w:sz w:val="20"/>
          <w:szCs w:val="20"/>
        </w:rPr>
      </w:pPr>
      <w:r w:rsidRPr="7AB9AE79" w:rsidR="00020475">
        <w:rPr>
          <w:sz w:val="20"/>
          <w:szCs w:val="20"/>
        </w:rPr>
        <w:t>Hodnocení:</w:t>
      </w:r>
      <w:r w:rsidRPr="7AB9AE79" w:rsidR="47712352">
        <w:rPr>
          <w:sz w:val="20"/>
          <w:szCs w:val="20"/>
        </w:rPr>
        <w:t xml:space="preserve"> </w:t>
      </w:r>
      <w:r w:rsidRPr="7AB9AE79" w:rsidR="513F2149">
        <w:rPr>
          <w:sz w:val="20"/>
          <w:szCs w:val="20"/>
        </w:rPr>
        <w:t>2</w:t>
      </w:r>
    </w:p>
    <w:p w:rsidRPr="00020475" w:rsidR="00020475" w:rsidP="00020475" w:rsidRDefault="00020475" w14:paraId="5BB65C36" w14:textId="61CA88F9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7B103E4C">
        <w:rPr>
          <w:sz w:val="20"/>
          <w:szCs w:val="20"/>
        </w:rPr>
        <w:t xml:space="preserve"> </w:t>
      </w:r>
      <w:r w:rsidRPr="5D17AA0E" w:rsidR="1EFE0040">
        <w:rPr>
          <w:sz w:val="20"/>
          <w:szCs w:val="20"/>
        </w:rPr>
        <w:t>vylepšit pozadí časopisu</w:t>
      </w:r>
      <w:r w:rsidRPr="5D17AA0E" w:rsidR="5DB33320">
        <w:rPr>
          <w:sz w:val="20"/>
          <w:szCs w:val="20"/>
        </w:rPr>
        <w:t>, vyhledávaní článků</w:t>
      </w:r>
      <w:r w:rsidRPr="5D17AA0E" w:rsidR="0579A475">
        <w:rPr>
          <w:sz w:val="20"/>
          <w:szCs w:val="20"/>
        </w:rPr>
        <w:t>.</w:t>
      </w:r>
    </w:p>
    <w:p w:rsidRPr="00020475" w:rsidR="00020475" w:rsidP="00B76B54" w:rsidRDefault="00020475" w14:paraId="7DFC5AC1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532A7D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35D6AD3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:rsidRPr="00020475" w:rsidR="00020475" w:rsidP="00020475" w:rsidRDefault="00020475" w14:paraId="01D7EF55" w14:textId="587F8DD2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4C344E92">
        <w:rPr>
          <w:sz w:val="20"/>
          <w:szCs w:val="20"/>
        </w:rPr>
        <w:t xml:space="preserve"> </w:t>
      </w:r>
      <w:r w:rsidRPr="5D17AA0E" w:rsidR="133A6063">
        <w:rPr>
          <w:sz w:val="20"/>
          <w:szCs w:val="20"/>
        </w:rPr>
        <w:t>1</w:t>
      </w:r>
    </w:p>
    <w:p w:rsidRPr="00020475" w:rsidR="00020475" w:rsidP="00020475" w:rsidRDefault="00020475" w14:paraId="540538B7" w14:textId="44823F93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314F0F12">
        <w:rPr>
          <w:sz w:val="20"/>
          <w:szCs w:val="20"/>
        </w:rPr>
        <w:t xml:space="preserve"> </w:t>
      </w:r>
      <w:r w:rsidRPr="5D17AA0E" w:rsidR="0EF29B3A">
        <w:rPr>
          <w:sz w:val="20"/>
          <w:szCs w:val="20"/>
        </w:rPr>
        <w:t>Uživatelská dokumentace je dobře strukturovaná a snadno srozumitelná.</w:t>
      </w:r>
    </w:p>
    <w:p w:rsidRPr="00020475" w:rsidR="00020475" w:rsidP="00B76B54" w:rsidRDefault="00020475" w14:paraId="675D9E18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0D86F8DB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0E059FE3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:rsidRPr="00020475" w:rsidR="00020475" w:rsidP="00020475" w:rsidRDefault="00020475" w14:paraId="08D36F08" w14:textId="6A65DFCA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4CBC42EB">
        <w:rPr>
          <w:sz w:val="20"/>
          <w:szCs w:val="20"/>
        </w:rPr>
        <w:t xml:space="preserve"> </w:t>
      </w:r>
      <w:r w:rsidRPr="5D17AA0E" w:rsidR="49066D97">
        <w:rPr>
          <w:sz w:val="20"/>
          <w:szCs w:val="20"/>
        </w:rPr>
        <w:t>1</w:t>
      </w:r>
    </w:p>
    <w:p w:rsidRPr="00020475" w:rsidR="00020475" w:rsidP="5D17AA0E" w:rsidRDefault="00020475" w14:paraId="0CD11B76" w14:textId="4664C324">
      <w:pPr>
        <w:pStyle w:val="Normln"/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5F5817A9">
        <w:rPr>
          <w:sz w:val="20"/>
          <w:szCs w:val="20"/>
        </w:rPr>
        <w:t xml:space="preserve"> </w:t>
      </w:r>
      <w:r w:rsidRPr="5D17AA0E" w:rsidR="09F92E6A">
        <w:rPr>
          <w:sz w:val="20"/>
          <w:szCs w:val="20"/>
        </w:rPr>
        <w:t>Administrátorská</w:t>
      </w:r>
      <w:r w:rsidRPr="5D17AA0E" w:rsidR="5F5817A9">
        <w:rPr>
          <w:sz w:val="20"/>
          <w:szCs w:val="20"/>
        </w:rPr>
        <w:t xml:space="preserve"> dokumentace je dobře strukturovaná a snadno srozumitelná.</w:t>
      </w:r>
    </w:p>
    <w:p w:rsidRPr="00020475" w:rsidR="00020475" w:rsidP="00020475" w:rsidRDefault="00020475" w14:paraId="325735C9" w14:textId="4F2E16C3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6B73C7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4E981A11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C2CE0C8" w14:textId="77777777">
      <w:pPr>
        <w:spacing w:after="0" w:line="240" w:lineRule="auto"/>
        <w:rPr>
          <w:sz w:val="20"/>
          <w:szCs w:val="20"/>
        </w:rPr>
      </w:pPr>
      <w:r w:rsidRPr="5D17AA0E" w:rsidR="00B76B54">
        <w:rPr>
          <w:b w:val="1"/>
          <w:bCs w:val="1"/>
          <w:sz w:val="20"/>
          <w:szCs w:val="20"/>
        </w:rPr>
        <w:t>Další doporučení</w:t>
      </w:r>
      <w:r w:rsidRPr="5D17AA0E" w:rsidR="00B76B54">
        <w:rPr>
          <w:sz w:val="20"/>
          <w:szCs w:val="20"/>
        </w:rPr>
        <w:t xml:space="preserve"> hodnocenému týmu</w:t>
      </w:r>
      <w:r w:rsidRPr="5D17AA0E" w:rsidR="00020475">
        <w:rPr>
          <w:sz w:val="20"/>
          <w:szCs w:val="20"/>
        </w:rPr>
        <w:t>:</w:t>
      </w:r>
    </w:p>
    <w:p w:rsidR="5D17AA0E" w:rsidP="5D17AA0E" w:rsidRDefault="5D17AA0E" w14:paraId="60EA9593" w14:textId="2480B644">
      <w:pPr>
        <w:spacing w:after="0" w:line="240" w:lineRule="auto"/>
        <w:rPr>
          <w:sz w:val="20"/>
          <w:szCs w:val="20"/>
        </w:rPr>
      </w:pPr>
    </w:p>
    <w:p w:rsidR="5D17AA0E" w:rsidP="5D17AA0E" w:rsidRDefault="5D17AA0E" w14:paraId="06A66D69" w14:textId="625D5390">
      <w:pPr>
        <w:spacing w:after="0" w:line="240" w:lineRule="auto"/>
        <w:rPr>
          <w:sz w:val="20"/>
          <w:szCs w:val="20"/>
        </w:rPr>
      </w:pPr>
    </w:p>
    <w:sectPr w:rsidRPr="00020475" w:rsidR="00B76B54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485EAF"/>
    <w:rsid w:val="008010E3"/>
    <w:rsid w:val="00812C94"/>
    <w:rsid w:val="00825364"/>
    <w:rsid w:val="008C7127"/>
    <w:rsid w:val="00932BBA"/>
    <w:rsid w:val="00B76B54"/>
    <w:rsid w:val="0579A475"/>
    <w:rsid w:val="06720E8C"/>
    <w:rsid w:val="09F92E6A"/>
    <w:rsid w:val="0AAF2302"/>
    <w:rsid w:val="0DC1E670"/>
    <w:rsid w:val="0EF29B3A"/>
    <w:rsid w:val="0F32BE0B"/>
    <w:rsid w:val="0F847295"/>
    <w:rsid w:val="109A7FB1"/>
    <w:rsid w:val="120A36D7"/>
    <w:rsid w:val="133A6063"/>
    <w:rsid w:val="1722B24B"/>
    <w:rsid w:val="191A7C03"/>
    <w:rsid w:val="1AE4D587"/>
    <w:rsid w:val="1EFE0040"/>
    <w:rsid w:val="1FC94F36"/>
    <w:rsid w:val="208EBC0B"/>
    <w:rsid w:val="2567CFB8"/>
    <w:rsid w:val="28EC2A4C"/>
    <w:rsid w:val="2BB012F1"/>
    <w:rsid w:val="3048DFEB"/>
    <w:rsid w:val="314F0F12"/>
    <w:rsid w:val="316228EC"/>
    <w:rsid w:val="3392F8AB"/>
    <w:rsid w:val="34956298"/>
    <w:rsid w:val="358152EF"/>
    <w:rsid w:val="3610F796"/>
    <w:rsid w:val="362F43DF"/>
    <w:rsid w:val="3D1DDF66"/>
    <w:rsid w:val="4185FF93"/>
    <w:rsid w:val="4276497C"/>
    <w:rsid w:val="4387E829"/>
    <w:rsid w:val="4506A9AF"/>
    <w:rsid w:val="454A9B6E"/>
    <w:rsid w:val="45E058DB"/>
    <w:rsid w:val="47712352"/>
    <w:rsid w:val="485808CF"/>
    <w:rsid w:val="49066D97"/>
    <w:rsid w:val="49ADDC7E"/>
    <w:rsid w:val="4C344E92"/>
    <w:rsid w:val="4CBC42EB"/>
    <w:rsid w:val="4D19BA5E"/>
    <w:rsid w:val="50B86359"/>
    <w:rsid w:val="51318E26"/>
    <w:rsid w:val="513F2149"/>
    <w:rsid w:val="517E235E"/>
    <w:rsid w:val="554312FC"/>
    <w:rsid w:val="55E2463E"/>
    <w:rsid w:val="55FE1D3B"/>
    <w:rsid w:val="56FE25C0"/>
    <w:rsid w:val="5A5F985F"/>
    <w:rsid w:val="5B724C70"/>
    <w:rsid w:val="5D17AA0E"/>
    <w:rsid w:val="5DB33320"/>
    <w:rsid w:val="5F5817A9"/>
    <w:rsid w:val="6048E49C"/>
    <w:rsid w:val="61063D41"/>
    <w:rsid w:val="626DB96B"/>
    <w:rsid w:val="6284C08B"/>
    <w:rsid w:val="654A0457"/>
    <w:rsid w:val="674A38E9"/>
    <w:rsid w:val="6ADB587D"/>
    <w:rsid w:val="6B6A0337"/>
    <w:rsid w:val="6C2DDCCF"/>
    <w:rsid w:val="742D2C28"/>
    <w:rsid w:val="76E0A46B"/>
    <w:rsid w:val="776C10D1"/>
    <w:rsid w:val="7AB9AE79"/>
    <w:rsid w:val="7ABD3895"/>
    <w:rsid w:val="7B103E4C"/>
    <w:rsid w:val="7C6DBA4E"/>
    <w:rsid w:val="7EDA9000"/>
    <w:rsid w:val="7F2A3011"/>
    <w:rsid w:val="7F40B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  <w:rsid w:val="00B76B54"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oc. Dr. Ing. Jan Voráček, CSc.</dc:creator>
  <keywords/>
  <dc:description/>
  <lastModifiedBy>Pavel Vaníček</lastModifiedBy>
  <revision>4</revision>
  <lastPrinted>2023-08-09T11:07:00.0000000Z</lastPrinted>
  <dcterms:created xsi:type="dcterms:W3CDTF">2023-08-09T11:11:00.0000000Z</dcterms:created>
  <dcterms:modified xsi:type="dcterms:W3CDTF">2024-12-05T16:23:24.6211875Z</dcterms:modified>
</coreProperties>
</file>